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4FFFE" w14:textId="77777777" w:rsidR="00BD128A" w:rsidRDefault="000D77ED">
      <w:pPr>
        <w:pStyle w:val="a4"/>
      </w:pPr>
      <w:r>
        <w:t>ОТЧЕТ ПО ЛАБОРАТОРНОЙ РАБОТЕ №8</w:t>
      </w:r>
    </w:p>
    <w:p w14:paraId="185D8F4A" w14:textId="77777777" w:rsidR="00BD128A" w:rsidRDefault="000D77ED">
      <w:pPr>
        <w:pStyle w:val="a5"/>
      </w:pPr>
      <w:r>
        <w:t>Задача на собственные значения</w:t>
      </w:r>
    </w:p>
    <w:p w14:paraId="584EBF75" w14:textId="77777777" w:rsidR="00BD128A" w:rsidRDefault="000D77ED">
      <w:pPr>
        <w:pStyle w:val="Author"/>
      </w:pPr>
      <w:r>
        <w:t>Аминов Зулфикор Мирзокарим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5703451"/>
        <w:docPartObj>
          <w:docPartGallery w:val="Table of Contents"/>
          <w:docPartUnique/>
        </w:docPartObj>
      </w:sdtPr>
      <w:sdtEndPr/>
      <w:sdtContent>
        <w:p w14:paraId="6013C079" w14:textId="77777777" w:rsidR="00BD128A" w:rsidRDefault="000D77ED">
          <w:pPr>
            <w:pStyle w:val="ae"/>
          </w:pPr>
          <w:r>
            <w:t>Содержание</w:t>
          </w:r>
        </w:p>
        <w:p w14:paraId="70CBBB0B" w14:textId="77777777" w:rsidR="00A2253F" w:rsidRDefault="000D77E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3512754" w:history="1">
            <w:r w:rsidR="00A2253F" w:rsidRPr="000D04CA">
              <w:rPr>
                <w:rStyle w:val="ad"/>
                <w:noProof/>
              </w:rPr>
              <w:t>Ход работы:</w:t>
            </w:r>
            <w:r w:rsidR="00A2253F">
              <w:rPr>
                <w:noProof/>
                <w:webHidden/>
              </w:rPr>
              <w:tab/>
            </w:r>
            <w:r w:rsidR="00A2253F">
              <w:rPr>
                <w:noProof/>
                <w:webHidden/>
              </w:rPr>
              <w:fldChar w:fldCharType="begin"/>
            </w:r>
            <w:r w:rsidR="00A2253F">
              <w:rPr>
                <w:noProof/>
                <w:webHidden/>
              </w:rPr>
              <w:instrText xml:space="preserve"> PAGEREF _Toc83512754 \h </w:instrText>
            </w:r>
            <w:r w:rsidR="00A2253F">
              <w:rPr>
                <w:noProof/>
                <w:webHidden/>
              </w:rPr>
            </w:r>
            <w:r w:rsidR="00A2253F">
              <w:rPr>
                <w:noProof/>
                <w:webHidden/>
              </w:rPr>
              <w:fldChar w:fldCharType="separate"/>
            </w:r>
            <w:r w:rsidR="00A2253F">
              <w:rPr>
                <w:noProof/>
                <w:webHidden/>
              </w:rPr>
              <w:t>1</w:t>
            </w:r>
            <w:r w:rsidR="00A2253F">
              <w:rPr>
                <w:noProof/>
                <w:webHidden/>
              </w:rPr>
              <w:fldChar w:fldCharType="end"/>
            </w:r>
          </w:hyperlink>
        </w:p>
        <w:p w14:paraId="52D39413" w14:textId="77777777" w:rsidR="00A2253F" w:rsidRDefault="00A2253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512755" w:history="1">
            <w:r w:rsidRPr="000D04CA">
              <w:rPr>
                <w:rStyle w:val="ad"/>
                <w:noProof/>
              </w:rPr>
              <w:t>Собсственные значения и собственные векто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12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47924" w14:textId="77777777" w:rsidR="00A2253F" w:rsidRDefault="00A2253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512756" w:history="1">
            <w:r w:rsidRPr="000D04CA">
              <w:rPr>
                <w:rStyle w:val="ad"/>
                <w:noProof/>
              </w:rPr>
              <w:t>Марковские цеп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12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08248E" w14:textId="77777777" w:rsidR="00A2253F" w:rsidRDefault="00A2253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512757" w:history="1">
            <w:r w:rsidRPr="000D04CA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12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6F4A8D" w14:textId="77777777" w:rsidR="00BD128A" w:rsidRDefault="000D77ED">
          <w:r>
            <w:fldChar w:fldCharType="end"/>
          </w:r>
        </w:p>
      </w:sdtContent>
    </w:sdt>
    <w:p w14:paraId="048C03E1" w14:textId="77777777" w:rsidR="00BD128A" w:rsidRDefault="000D77ED">
      <w:pPr>
        <w:pStyle w:val="1"/>
      </w:pPr>
      <w:bookmarkStart w:id="0" w:name="ход-работы"/>
      <w:bookmarkStart w:id="1" w:name="_Toc83512754"/>
      <w:r>
        <w:t>Ход работы:</w:t>
      </w:r>
      <w:bookmarkEnd w:id="1"/>
    </w:p>
    <w:p w14:paraId="0A7D7D92" w14:textId="77777777" w:rsidR="00BD128A" w:rsidRDefault="000D77ED">
      <w:pPr>
        <w:pStyle w:val="FirstParagraph"/>
      </w:pPr>
      <w:r>
        <w:t>Включим журналирование</w:t>
      </w:r>
    </w:p>
    <w:p w14:paraId="0B4711AD" w14:textId="77777777" w:rsidR="00BD128A" w:rsidRDefault="000D77ED">
      <w:pPr>
        <w:pStyle w:val="CaptionedFigure"/>
      </w:pPr>
      <w:r>
        <w:rPr>
          <w:noProof/>
        </w:rPr>
        <w:drawing>
          <wp:inline distT="0" distB="0" distL="0" distR="0" wp14:anchorId="30AEA4A0" wp14:editId="36EE4E1D">
            <wp:extent cx="2173705" cy="296778"/>
            <wp:effectExtent l="0" t="0" r="0" b="0"/>
            <wp:docPr id="1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3705" cy="29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7DBFD6" w14:textId="77777777" w:rsidR="00BD128A" w:rsidRDefault="000D77ED">
      <w:pPr>
        <w:pStyle w:val="ImageCaption"/>
      </w:pPr>
      <w:r>
        <w:t>рисунка 1</w:t>
      </w:r>
    </w:p>
    <w:p w14:paraId="3335521B" w14:textId="77777777" w:rsidR="00BD128A" w:rsidRDefault="000D77ED">
      <w:pPr>
        <w:pStyle w:val="1"/>
      </w:pPr>
      <w:bookmarkStart w:id="2" w:name="X24fa6ffd8af876cfd4edf84c446c4471bad4586"/>
      <w:bookmarkStart w:id="3" w:name="_Toc83512755"/>
      <w:bookmarkEnd w:id="0"/>
      <w:r>
        <w:t>Собсственные значения и собственные векторы</w:t>
      </w:r>
      <w:bookmarkEnd w:id="3"/>
    </w:p>
    <w:p w14:paraId="1F9B95BA" w14:textId="77777777" w:rsidR="00BD128A" w:rsidRDefault="000D77ED">
      <w:pPr>
        <w:pStyle w:val="FirstParagraph"/>
      </w:pPr>
      <w:r>
        <w:t>Зададим матрицу</w:t>
      </w:r>
    </w:p>
    <w:p w14:paraId="2ECBB1BA" w14:textId="77777777" w:rsidR="00BD128A" w:rsidRDefault="000D77ED">
      <w:pPr>
        <w:pStyle w:val="a0"/>
      </w:pPr>
      <w:r>
        <w:rPr>
          <w:noProof/>
        </w:rPr>
        <w:lastRenderedPageBreak/>
        <w:drawing>
          <wp:inline distT="0" distB="0" distL="0" distR="0" wp14:anchorId="6F378D04" wp14:editId="4129D487">
            <wp:extent cx="3577389" cy="1331494"/>
            <wp:effectExtent l="0" t="0" r="0" b="0"/>
            <wp:docPr id="2" name="Picture" descr="рисунка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7389" cy="133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CCB2577" wp14:editId="1869520D">
            <wp:extent cx="5334000" cy="2818715"/>
            <wp:effectExtent l="0" t="0" r="0" b="0"/>
            <wp:docPr id="3" name="Picture" descr="рисунка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B7D6E1A" wp14:editId="35F5A9D2">
            <wp:extent cx="5334000" cy="3030149"/>
            <wp:effectExtent l="0" t="0" r="0" b="0"/>
            <wp:docPr id="4" name="Picture" descr="рисунка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6DE60A" w14:textId="77777777" w:rsidR="00BD128A" w:rsidRDefault="000D77ED">
      <w:pPr>
        <w:pStyle w:val="a0"/>
      </w:pPr>
      <w:r>
        <w:t>Умножаем матрицу на транспонированную матрицу</w:t>
      </w:r>
    </w:p>
    <w:p w14:paraId="2E1EF3B0" w14:textId="77777777" w:rsidR="00BD128A" w:rsidRDefault="000D77ED">
      <w:pPr>
        <w:pStyle w:val="a0"/>
      </w:pPr>
      <w:r>
        <w:rPr>
          <w:noProof/>
        </w:rPr>
        <w:lastRenderedPageBreak/>
        <w:drawing>
          <wp:inline distT="0" distB="0" distL="0" distR="0" wp14:anchorId="2C80B6FB" wp14:editId="60F87EEB">
            <wp:extent cx="3200400" cy="1315452"/>
            <wp:effectExtent l="0" t="0" r="0" b="0"/>
            <wp:docPr id="5" name="Picture" descr="рисунка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1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829DF01" wp14:editId="395CF6D7">
            <wp:extent cx="4130842" cy="1363578"/>
            <wp:effectExtent l="0" t="0" r="0" b="0"/>
            <wp:docPr id="6" name="Picture" descr="рисунка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842" cy="1363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E7668E7" wp14:editId="5FA334BE">
            <wp:extent cx="5261810" cy="1556084"/>
            <wp:effectExtent l="0" t="0" r="0" b="0"/>
            <wp:docPr id="7" name="Picture" descr="рисунка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810" cy="155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77698C" w14:textId="77777777" w:rsidR="00BD128A" w:rsidRDefault="000D77ED">
      <w:pPr>
        <w:pStyle w:val="1"/>
      </w:pPr>
      <w:bookmarkStart w:id="4" w:name="марковские-цепи"/>
      <w:bookmarkStart w:id="5" w:name="_Toc83512756"/>
      <w:bookmarkEnd w:id="2"/>
      <w:r>
        <w:t>Марковские цепи</w:t>
      </w:r>
      <w:bookmarkEnd w:id="5"/>
    </w:p>
    <w:p w14:paraId="24190C0F" w14:textId="77777777" w:rsidR="00BD128A" w:rsidRDefault="000D77ED">
      <w:pPr>
        <w:pStyle w:val="FirstParagraph"/>
      </w:pPr>
      <w:r>
        <w:t>Сформируем матрицу переходов</w:t>
      </w:r>
    </w:p>
    <w:p w14:paraId="6FF05A03" w14:textId="77777777" w:rsidR="00BD128A" w:rsidRDefault="000D77ED">
      <w:pPr>
        <w:pStyle w:val="CaptionedFigure"/>
      </w:pPr>
      <w:r>
        <w:rPr>
          <w:noProof/>
        </w:rPr>
        <w:drawing>
          <wp:inline distT="0" distB="0" distL="0" distR="0" wp14:anchorId="132B3A2A" wp14:editId="7C630843">
            <wp:extent cx="5334000" cy="1210101"/>
            <wp:effectExtent l="0" t="0" r="0" b="0"/>
            <wp:docPr id="8" name="Picture" descr="рисунк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/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BA18A0" w14:textId="77777777" w:rsidR="00BD128A" w:rsidRDefault="000D77ED">
      <w:pPr>
        <w:pStyle w:val="ImageCaption"/>
      </w:pPr>
      <w:r>
        <w:t>рисунка 8</w:t>
      </w:r>
    </w:p>
    <w:p w14:paraId="684FB5EC" w14:textId="77777777" w:rsidR="00BD128A" w:rsidRDefault="000D77ED">
      <w:pPr>
        <w:pStyle w:val="a0"/>
      </w:pPr>
      <w:r>
        <w:t>Вероятности будущего состояния легко вычисляются как T^k*x, где x - начальный век</w:t>
      </w:r>
      <w:r>
        <w:t>тор вероятностей.</w:t>
      </w:r>
    </w:p>
    <w:p w14:paraId="55030C0E" w14:textId="77777777" w:rsidR="00BD128A" w:rsidRDefault="000D77ED">
      <w:pPr>
        <w:pStyle w:val="a0"/>
      </w:pPr>
      <w:r>
        <w:rPr>
          <w:noProof/>
        </w:rPr>
        <w:lastRenderedPageBreak/>
        <w:drawing>
          <wp:inline distT="0" distB="0" distL="0" distR="0" wp14:anchorId="7E40FC94" wp14:editId="1E26BEEA">
            <wp:extent cx="3777915" cy="3352800"/>
            <wp:effectExtent l="0" t="0" r="0" b="0"/>
            <wp:docPr id="9" name="Picture" descr="рисунка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/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7915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F76E84E" wp14:editId="1FBAD540">
            <wp:extent cx="3248526" cy="3336757"/>
            <wp:effectExtent l="0" t="0" r="0" b="0"/>
            <wp:docPr id="10" name="Picture" descr="рисунка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/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526" cy="333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F24F72" w14:textId="77777777" w:rsidR="00BD128A" w:rsidRDefault="000D77ED">
      <w:pPr>
        <w:pStyle w:val="a0"/>
      </w:pPr>
      <w:r>
        <w:t>Найдем вектор равновесного состояния для цепи Маркова с переходной матрицей</w:t>
      </w:r>
    </w:p>
    <w:p w14:paraId="1ADECADE" w14:textId="77777777" w:rsidR="00BD128A" w:rsidRDefault="000D77ED">
      <w:pPr>
        <w:pStyle w:val="a0"/>
      </w:pPr>
      <w:r>
        <w:rPr>
          <w:noProof/>
        </w:rPr>
        <w:lastRenderedPageBreak/>
        <w:drawing>
          <wp:inline distT="0" distB="0" distL="0" distR="0" wp14:anchorId="5D93B4B7" wp14:editId="0688C0BA">
            <wp:extent cx="5013157" cy="1507957"/>
            <wp:effectExtent l="0" t="0" r="0" b="0"/>
            <wp:docPr id="11" name="Picture" descr="рисунка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/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157" cy="150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75656CB" wp14:editId="564C7E90">
            <wp:extent cx="4170947" cy="2807368"/>
            <wp:effectExtent l="0" t="0" r="0" b="0"/>
            <wp:docPr id="12" name="Picture" descr="рисунка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/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947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FA04BD4" wp14:editId="5389E4F9">
            <wp:extent cx="3633536" cy="1283368"/>
            <wp:effectExtent l="0" t="0" r="0" b="0"/>
            <wp:docPr id="13" name="Picture" descr="рисунка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/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3536" cy="128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196343" w14:textId="77777777" w:rsidR="00BD128A" w:rsidRDefault="000D77ED">
      <w:pPr>
        <w:pStyle w:val="a0"/>
      </w:pPr>
      <w:r>
        <w:t>Таким образом, x = (0.37631 0.29287 0.33.82) является вектором равновесного состояния. Проверим это.</w:t>
      </w:r>
    </w:p>
    <w:p w14:paraId="1901FF86" w14:textId="77777777" w:rsidR="00BD128A" w:rsidRDefault="000D77ED">
      <w:pPr>
        <w:pStyle w:val="CaptionedFigure"/>
      </w:pPr>
      <w:r>
        <w:rPr>
          <w:noProof/>
        </w:rPr>
        <w:lastRenderedPageBreak/>
        <w:drawing>
          <wp:inline distT="0" distB="0" distL="0" distR="0" wp14:anchorId="6C21FFF1" wp14:editId="6F64B86F">
            <wp:extent cx="4580021" cy="3938336"/>
            <wp:effectExtent l="0" t="0" r="0" b="0"/>
            <wp:docPr id="14" name="Picture" descr="рисунка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/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0021" cy="393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B466A8" w14:textId="77777777" w:rsidR="00BD128A" w:rsidRDefault="000D77ED">
      <w:pPr>
        <w:pStyle w:val="ImageCaption"/>
      </w:pPr>
      <w:r>
        <w:t>рисунка 14</w:t>
      </w:r>
    </w:p>
    <w:p w14:paraId="2FD336F7" w14:textId="77777777" w:rsidR="00BD128A" w:rsidRDefault="000D77ED">
      <w:pPr>
        <w:pStyle w:val="a0"/>
      </w:pPr>
      <w:r>
        <w:t>Выключим журналирование.</w:t>
      </w:r>
    </w:p>
    <w:p w14:paraId="54F065FD" w14:textId="77777777" w:rsidR="00BD128A" w:rsidRDefault="000D77ED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06046C25" wp14:editId="72B5779E">
            <wp:extent cx="1997242" cy="280736"/>
            <wp:effectExtent l="0" t="0" r="0" b="0"/>
            <wp:docPr id="15" name="Picture" descr="рисунк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/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242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58586F5" w14:textId="77777777" w:rsidR="00BD128A" w:rsidRDefault="000D77ED">
      <w:pPr>
        <w:pStyle w:val="ImageCaption"/>
      </w:pPr>
      <w:r>
        <w:t>рисунка 15</w:t>
      </w:r>
    </w:p>
    <w:p w14:paraId="0E973C00" w14:textId="77777777" w:rsidR="00BD128A" w:rsidRDefault="000D77ED">
      <w:pPr>
        <w:pStyle w:val="1"/>
      </w:pPr>
      <w:bookmarkStart w:id="7" w:name="вывод"/>
      <w:bookmarkStart w:id="8" w:name="_Toc83512757"/>
      <w:bookmarkEnd w:id="4"/>
      <w:r>
        <w:t>Вывод</w:t>
      </w:r>
      <w:bookmarkEnd w:id="8"/>
    </w:p>
    <w:p w14:paraId="5AE57B0E" w14:textId="77777777" w:rsidR="00BD128A" w:rsidRDefault="000D77ED">
      <w:pPr>
        <w:pStyle w:val="FirstParagraph"/>
      </w:pPr>
      <w:r>
        <w:t>Научился работать с задачой на собственные значения в Octave.</w:t>
      </w:r>
      <w:bookmarkEnd w:id="7"/>
    </w:p>
    <w:sectPr w:rsidR="00BD128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B9DD5" w14:textId="77777777" w:rsidR="000D77ED" w:rsidRDefault="000D77ED">
      <w:pPr>
        <w:spacing w:after="0"/>
      </w:pPr>
      <w:r>
        <w:separator/>
      </w:r>
    </w:p>
  </w:endnote>
  <w:endnote w:type="continuationSeparator" w:id="0">
    <w:p w14:paraId="16C33A93" w14:textId="77777777" w:rsidR="000D77ED" w:rsidRDefault="000D77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D4542" w14:textId="77777777" w:rsidR="000D77ED" w:rsidRDefault="000D77ED">
      <w:r>
        <w:separator/>
      </w:r>
    </w:p>
  </w:footnote>
  <w:footnote w:type="continuationSeparator" w:id="0">
    <w:p w14:paraId="1102981F" w14:textId="77777777" w:rsidR="000D77ED" w:rsidRDefault="000D77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B9C85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128A"/>
    <w:rsid w:val="000D77ED"/>
    <w:rsid w:val="00A2253F"/>
    <w:rsid w:val="00BD12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2EF74F"/>
  <w15:docId w15:val="{F7CA05A6-194C-4F04-AE74-B45F343EB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2253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3</Words>
  <Characters>930</Characters>
  <Application>Microsoft Office Word</Application>
  <DocSecurity>0</DocSecurity>
  <Lines>7</Lines>
  <Paragraphs>2</Paragraphs>
  <ScaleCrop>false</ScaleCrop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минов Зулфикор Мирзокаримович</dc:creator>
  <cp:keywords/>
  <cp:lastModifiedBy>Аминов Зулфикор Мирзокаримович</cp:lastModifiedBy>
  <cp:revision>3</cp:revision>
  <dcterms:created xsi:type="dcterms:W3CDTF">2021-09-25T22:38:00Z</dcterms:created>
  <dcterms:modified xsi:type="dcterms:W3CDTF">2021-09-25T22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на собственные значени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